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35546F9" w:rsidR="0000007A" w:rsidRPr="00DE7D30" w:rsidRDefault="00F72EF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72EF4">
              <w:rPr>
                <w:rFonts w:ascii="Arial" w:hAnsi="Arial" w:cs="Arial"/>
                <w:b/>
                <w:bCs/>
                <w:szCs w:val="28"/>
                <w:u w:val="single"/>
              </w:rPr>
              <w:t>Sustainable Agriculture and Climate Change: A Comprehensive Reference for Researchers and Scientist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FE9BBA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32EE9" w:rsidRPr="00432EE9">
              <w:rPr>
                <w:rFonts w:ascii="Arial" w:hAnsi="Arial" w:cs="Arial"/>
                <w:b/>
                <w:bCs/>
                <w:szCs w:val="28"/>
                <w:lang w:val="en-GB"/>
              </w:rPr>
              <w:t>7322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C84FCB6" w:rsidR="0000007A" w:rsidRPr="00DE7D30" w:rsidRDefault="00C82E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C82ED6">
              <w:rPr>
                <w:rFonts w:ascii="Arial" w:hAnsi="Arial" w:cs="Arial"/>
                <w:b/>
                <w:szCs w:val="28"/>
                <w:lang w:val="en-GB"/>
              </w:rPr>
              <w:t>Agroforestry Systems: Integrating Trees for Climate Resilienc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487D1FD" w:rsidR="00CF0BBB" w:rsidRPr="00DE7D30" w:rsidRDefault="008D55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 w14:textId="351A7451" w:rsidR="00421DBF" w:rsidRP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602589">
        <w:rPr>
          <w:rFonts w:ascii="Arial" w:hAnsi="Arial" w:cs="Arial"/>
          <w:b/>
          <w:bCs/>
          <w:sz w:val="20"/>
          <w:szCs w:val="20"/>
          <w:highlight w:val="yellow"/>
          <w:lang w:val="en-IN"/>
        </w:rPr>
        <w:t>Artificial Intelligence (AI) generated or assisted review comments are strictly prohibited during peer review.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C44C2C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602589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F185824" w:rsidR="00F1171E" w:rsidRPr="00900E9B" w:rsidRDefault="003153D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t>This manuscript addresses a highly relevant topic at the intersection of agroforestry and climate resilience, which is of growing importance for both research and policy agendas. The chapter provides a comprehensive synthesis of current knowledge, integrating ecological, socio-economic, and policy perspectives. Its emphasis on multifunctionality and context-dependent outcomes contributes meaningfully to the understanding of agroforestry as a climate strategy. Overall, the manuscript is valuable for researchers, practitioners, and decision-makers working on sustainable land-use systems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1A23B17" w:rsidR="00F1171E" w:rsidRPr="00900E9B" w:rsidRDefault="003153D1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t>The title is appropriate, clear, and accurately reflects the scope of the manuscript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CC1E89B" w14:textId="77777777" w:rsidR="003153D1" w:rsidRPr="003153D1" w:rsidRDefault="003153D1" w:rsidP="003153D1">
            <w:p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The abstract is well-structured, comprehensive, and effectively summarizes the key arguments and findings of the manuscript.</w:t>
            </w:r>
          </w:p>
          <w:p w14:paraId="460562AB" w14:textId="080CCE16" w:rsidR="003153D1" w:rsidRPr="003153D1" w:rsidRDefault="003153D1" w:rsidP="003153D1">
            <w:pPr>
              <w:spacing w:before="100" w:beforeAutospacing="1" w:after="100" w:afterAutospacing="1"/>
              <w:rPr>
                <w:lang w:val="es-VE" w:eastAsia="es-VE"/>
              </w:rPr>
            </w:pPr>
            <w:proofErr w:type="spellStart"/>
            <w:r w:rsidRPr="003153D1">
              <w:rPr>
                <w:b/>
                <w:bCs/>
                <w:lang w:val="es-VE" w:eastAsia="es-VE"/>
              </w:rPr>
              <w:t>Minor</w:t>
            </w:r>
            <w:proofErr w:type="spellEnd"/>
            <w:r w:rsidRPr="003153D1">
              <w:rPr>
                <w:b/>
                <w:bCs/>
                <w:lang w:val="es-VE" w:eastAsia="es-VE"/>
              </w:rPr>
              <w:t xml:space="preserve"> </w:t>
            </w:r>
            <w:proofErr w:type="spellStart"/>
            <w:r w:rsidRPr="003153D1">
              <w:rPr>
                <w:b/>
                <w:bCs/>
                <w:lang w:val="es-VE" w:eastAsia="es-VE"/>
              </w:rPr>
              <w:t>suggestion</w:t>
            </w:r>
            <w:proofErr w:type="spellEnd"/>
            <w:r w:rsidRPr="003153D1">
              <w:rPr>
                <w:b/>
                <w:bCs/>
                <w:lang w:val="es-VE" w:eastAsia="es-VE"/>
              </w:rPr>
              <w:t>:</w:t>
            </w:r>
          </w:p>
          <w:p w14:paraId="57A70439" w14:textId="77777777" w:rsidR="003153D1" w:rsidRPr="003153D1" w:rsidRDefault="003153D1" w:rsidP="003153D1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It could be slightly improved by including a brief indication of the methodology (e.g., structured literature review approach), which is currently only described later in the manuscript.</w:t>
            </w:r>
          </w:p>
          <w:p w14:paraId="0FB7E83A" w14:textId="77777777" w:rsidR="00F1171E" w:rsidRPr="003153D1" w:rsidRDefault="00F1171E" w:rsidP="007222C8">
            <w:pPr>
              <w:ind w:left="36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4B4DC32A" w14:textId="77777777" w:rsidR="003153D1" w:rsidRPr="003153D1" w:rsidRDefault="003153D1" w:rsidP="003153D1">
            <w:p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The manuscript is scientifically sound and demonstrates a strong conceptual and analytical framework. It is well-supported by relevant literature and provides a balanced discussion of agroforestry systems, including both benefits and trade-offs.</w:t>
            </w:r>
          </w:p>
          <w:p w14:paraId="0144F390" w14:textId="77777777" w:rsidR="003153D1" w:rsidRPr="003153D1" w:rsidRDefault="003153D1" w:rsidP="003153D1">
            <w:pPr>
              <w:spacing w:before="100" w:beforeAutospacing="1" w:after="100" w:afterAutospacing="1"/>
              <w:rPr>
                <w:lang w:val="es-VE" w:eastAsia="es-VE"/>
              </w:rPr>
            </w:pPr>
            <w:proofErr w:type="spellStart"/>
            <w:r w:rsidRPr="003153D1">
              <w:rPr>
                <w:lang w:val="es-VE" w:eastAsia="es-VE"/>
              </w:rPr>
              <w:t>Strengths</w:t>
            </w:r>
            <w:proofErr w:type="spellEnd"/>
            <w:r w:rsidRPr="003153D1">
              <w:rPr>
                <w:lang w:val="es-VE" w:eastAsia="es-VE"/>
              </w:rPr>
              <w:t xml:space="preserve"> </w:t>
            </w:r>
            <w:proofErr w:type="spellStart"/>
            <w:r w:rsidRPr="003153D1">
              <w:rPr>
                <w:lang w:val="es-VE" w:eastAsia="es-VE"/>
              </w:rPr>
              <w:t>include</w:t>
            </w:r>
            <w:proofErr w:type="spellEnd"/>
            <w:r w:rsidRPr="003153D1">
              <w:rPr>
                <w:lang w:val="es-VE" w:eastAsia="es-VE"/>
              </w:rPr>
              <w:t>:</w:t>
            </w:r>
          </w:p>
          <w:p w14:paraId="4D408280" w14:textId="77777777" w:rsidR="003153D1" w:rsidRPr="003153D1" w:rsidRDefault="003153D1" w:rsidP="003153D1">
            <w:pPr>
              <w:numPr>
                <w:ilvl w:val="0"/>
                <w:numId w:val="12"/>
              </w:numPr>
              <w:spacing w:before="100" w:beforeAutospacing="1" w:after="100" w:afterAutospacing="1"/>
              <w:rPr>
                <w:lang w:val="es-VE" w:eastAsia="es-VE"/>
              </w:rPr>
            </w:pPr>
            <w:r w:rsidRPr="003153D1">
              <w:rPr>
                <w:lang w:val="es-VE" w:eastAsia="es-VE"/>
              </w:rPr>
              <w:t xml:space="preserve">Clear </w:t>
            </w:r>
            <w:proofErr w:type="spellStart"/>
            <w:r w:rsidRPr="003153D1">
              <w:rPr>
                <w:lang w:val="es-VE" w:eastAsia="es-VE"/>
              </w:rPr>
              <w:t>articulation</w:t>
            </w:r>
            <w:proofErr w:type="spellEnd"/>
            <w:r w:rsidRPr="003153D1">
              <w:rPr>
                <w:lang w:val="es-VE" w:eastAsia="es-VE"/>
              </w:rPr>
              <w:t xml:space="preserve"> </w:t>
            </w:r>
            <w:proofErr w:type="spellStart"/>
            <w:r w:rsidRPr="003153D1">
              <w:rPr>
                <w:lang w:val="es-VE" w:eastAsia="es-VE"/>
              </w:rPr>
              <w:t>of</w:t>
            </w:r>
            <w:proofErr w:type="spellEnd"/>
            <w:r w:rsidRPr="003153D1">
              <w:rPr>
                <w:lang w:val="es-VE" w:eastAsia="es-VE"/>
              </w:rPr>
              <w:t xml:space="preserve"> </w:t>
            </w:r>
            <w:proofErr w:type="spellStart"/>
            <w:r w:rsidRPr="003153D1">
              <w:rPr>
                <w:lang w:val="es-VE" w:eastAsia="es-VE"/>
              </w:rPr>
              <w:t>resilience</w:t>
            </w:r>
            <w:proofErr w:type="spellEnd"/>
            <w:r w:rsidRPr="003153D1">
              <w:rPr>
                <w:lang w:val="es-VE" w:eastAsia="es-VE"/>
              </w:rPr>
              <w:t xml:space="preserve"> </w:t>
            </w:r>
            <w:proofErr w:type="spellStart"/>
            <w:r w:rsidRPr="003153D1">
              <w:rPr>
                <w:lang w:val="es-VE" w:eastAsia="es-VE"/>
              </w:rPr>
              <w:t>mechanisms</w:t>
            </w:r>
            <w:proofErr w:type="spellEnd"/>
          </w:p>
          <w:p w14:paraId="3EDB4244" w14:textId="77777777" w:rsidR="003153D1" w:rsidRPr="003153D1" w:rsidRDefault="003153D1" w:rsidP="003153D1">
            <w:pPr>
              <w:numPr>
                <w:ilvl w:val="0"/>
                <w:numId w:val="12"/>
              </w:num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Integration of ecological and socio-economic perspectives</w:t>
            </w:r>
          </w:p>
          <w:p w14:paraId="7C8A00DE" w14:textId="77777777" w:rsidR="003153D1" w:rsidRPr="003153D1" w:rsidRDefault="003153D1" w:rsidP="003153D1">
            <w:pPr>
              <w:numPr>
                <w:ilvl w:val="0"/>
                <w:numId w:val="12"/>
              </w:num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Use of meta-analyses and global assessments to support arguments</w:t>
            </w:r>
          </w:p>
          <w:p w14:paraId="55504081" w14:textId="77777777" w:rsidR="003153D1" w:rsidRPr="003153D1" w:rsidRDefault="003153D1" w:rsidP="003153D1">
            <w:p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However, some aspects could be improved:</w:t>
            </w:r>
          </w:p>
          <w:p w14:paraId="02C77872" w14:textId="77777777" w:rsidR="003153D1" w:rsidRPr="003153D1" w:rsidRDefault="003153D1" w:rsidP="003153D1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The methodology described in Section 2 would benefit from greater transparency, particularly regarding study selection criteria (e.g., number of studies included, screening process).</w:t>
            </w:r>
          </w:p>
          <w:p w14:paraId="39647040" w14:textId="77777777" w:rsidR="003153D1" w:rsidRPr="003153D1" w:rsidRDefault="003153D1" w:rsidP="003153D1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While the manuscript is comprehensive, certain sections are predominantly descriptive. Incorporating more critical comparison and synthesis across studies would strengthen the analytical depth.</w:t>
            </w:r>
          </w:p>
          <w:p w14:paraId="2B5A7721" w14:textId="77777777" w:rsidR="00F1171E" w:rsidRPr="003153D1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lastRenderedPageBreak/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09623E6" w14:textId="77777777" w:rsidR="003153D1" w:rsidRPr="003153D1" w:rsidRDefault="003153D1" w:rsidP="003153D1">
            <w:p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The references are sufficient, relevant, and generally up to date, including recent publications (2024–2025).</w:t>
            </w:r>
          </w:p>
          <w:p w14:paraId="4AEC32E1" w14:textId="77777777" w:rsidR="003153D1" w:rsidRPr="003153D1" w:rsidRDefault="003153D1" w:rsidP="003153D1">
            <w:p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To further strengthen the manuscript, it is suggested to:</w:t>
            </w:r>
          </w:p>
          <w:p w14:paraId="6268B32F" w14:textId="77777777" w:rsidR="003153D1" w:rsidRPr="003153D1" w:rsidRDefault="003153D1" w:rsidP="003153D1">
            <w:pPr>
              <w:numPr>
                <w:ilvl w:val="0"/>
                <w:numId w:val="14"/>
              </w:num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Incorporate additional recent empirical studies where available</w:t>
            </w:r>
          </w:p>
          <w:p w14:paraId="65AEFCEC" w14:textId="77777777" w:rsidR="003153D1" w:rsidRPr="003153D1" w:rsidRDefault="003153D1" w:rsidP="003153D1">
            <w:pPr>
              <w:numPr>
                <w:ilvl w:val="0"/>
                <w:numId w:val="14"/>
              </w:num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Ensure a balanced inclusion of both foundational and more recent literature</w:t>
            </w:r>
          </w:p>
          <w:p w14:paraId="24FE0567" w14:textId="77777777" w:rsidR="00F1171E" w:rsidRPr="003153D1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5E6CADAB" w:rsidR="00F1171E" w:rsidRPr="00900E9B" w:rsidRDefault="003153D1" w:rsidP="007222C8">
            <w:pPr>
              <w:rPr>
                <w:sz w:val="20"/>
                <w:szCs w:val="20"/>
                <w:lang w:val="en-GB"/>
              </w:rPr>
            </w:pPr>
            <w:r>
              <w:t>The manuscript is written in clear, professional, and academically appropriate English.</w:t>
            </w:r>
            <w:r>
              <w:br/>
              <w:t>The language quality is excellent and suitable for scholarly communication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BE5518A" w14:textId="77777777" w:rsidR="003153D1" w:rsidRPr="003153D1" w:rsidRDefault="003153D1" w:rsidP="003153D1">
            <w:p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The manuscript is well-organized and presents a coherent and logical structure throughout. The conceptual framing of agroforestry as a portfolio of place-based systems is particularly strong.</w:t>
            </w:r>
          </w:p>
          <w:p w14:paraId="1775DC40" w14:textId="77777777" w:rsidR="003153D1" w:rsidRPr="003153D1" w:rsidRDefault="003153D1" w:rsidP="003153D1">
            <w:p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To further enhance clarity and impact, the following improvements are suggested:</w:t>
            </w:r>
          </w:p>
          <w:p w14:paraId="1F8F30CF" w14:textId="77777777" w:rsidR="003153D1" w:rsidRPr="003153D1" w:rsidRDefault="003153D1" w:rsidP="003153D1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Consider reducing minor redundancies in Sections 4–7 to improve conciseness</w:t>
            </w:r>
          </w:p>
          <w:p w14:paraId="53503975" w14:textId="77777777" w:rsidR="003153D1" w:rsidRPr="003153D1" w:rsidRDefault="003153D1" w:rsidP="003153D1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lang w:eastAsia="es-VE"/>
              </w:rPr>
            </w:pPr>
            <w:r w:rsidRPr="003153D1">
              <w:rPr>
                <w:lang w:eastAsia="es-VE"/>
              </w:rPr>
              <w:t>Include a summary table or conceptual figure synthesizing key mechanisms, benefits, and trade-offs of agroforestry systems</w:t>
            </w:r>
          </w:p>
          <w:p w14:paraId="5E946A0E" w14:textId="77777777" w:rsidR="00F1171E" w:rsidRPr="003153D1" w:rsidRDefault="00F1171E" w:rsidP="007222C8">
            <w:pPr>
              <w:rPr>
                <w:sz w:val="20"/>
                <w:szCs w:val="20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3393C5D6" w:rsidR="00F1171E" w:rsidRPr="00900E9B" w:rsidRDefault="003153D1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t>No ethical issues are identified in this manuscript.</w:t>
            </w: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1171E" w:rsidRPr="00900E9B" w14:paraId="097E475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lastRenderedPageBreak/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CC3E8" w14:textId="0FB56810" w:rsidR="00F1171E" w:rsidRPr="00900E9B" w:rsidRDefault="003153D1" w:rsidP="007222C8">
            <w:pPr>
              <w:rPr>
                <w:sz w:val="20"/>
                <w:szCs w:val="20"/>
                <w:lang w:val="en-GB"/>
              </w:rPr>
            </w:pPr>
            <w:r>
              <w:t>No competing interest issues are identified.</w:t>
            </w:r>
          </w:p>
        </w:tc>
        <w:tc>
          <w:tcPr>
            <w:tcW w:w="1342" w:type="pct"/>
            <w:shd w:val="clear" w:color="auto" w:fill="auto"/>
          </w:tcPr>
          <w:p w14:paraId="14748F2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A36B3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54AD0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3F4FB528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F85F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3D63A3A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28B3EB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2F22A5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F1171E" w:rsidRPr="00900E9B" w14:paraId="5B0D07FD" w14:textId="77777777" w:rsidTr="007222C8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6853345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65033725" w14:textId="77777777" w:rsidTr="007222C8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48D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re reviewer should declare his/her competing interest. If nothing to declare he/she can write “I declare that I have no competing interest as a reviewer”</w:t>
            </w:r>
          </w:p>
          <w:p w14:paraId="590ED7A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D400555" w14:textId="2ACBE5B2" w:rsidR="00F1171E" w:rsidRPr="00900E9B" w:rsidRDefault="003153D1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declare that I have no competing interest as a reviewer</w:t>
            </w:r>
          </w:p>
          <w:p w14:paraId="2C19634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4363601A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3F5B1979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RKS of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is  manuscript</w:t>
            </w:r>
            <w:proofErr w:type="gramEnd"/>
          </w:p>
        </w:tc>
      </w:tr>
      <w:tr w:rsidR="00F1171E" w:rsidRPr="00900E9B" w14:paraId="39DE2FFE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: 10  Lowest: 0 )</w:t>
            </w:r>
          </w:p>
          <w:p w14:paraId="7BAD306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cept As It Is: (&gt;9-10)</w:t>
            </w:r>
          </w:p>
          <w:p w14:paraId="19FF7B4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887CB" w14:textId="788BC9AF" w:rsidR="00F1171E" w:rsidRPr="00900E9B" w:rsidRDefault="00602589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7.5</w:t>
            </w:r>
          </w:p>
        </w:tc>
      </w:tr>
    </w:tbl>
    <w:p w14:paraId="1BE3F46C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1324A236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7F6FB653" w14:textId="77777777" w:rsidR="00F1171E" w:rsidRDefault="00F1171E" w:rsidP="00F1171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35AE43C8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 w14:textId="1D4D7F4F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Editorial Comments (This section is reserved for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comments from </w:t>
            </w:r>
            <w:r w:rsidR="00BB21A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ial office and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s):</w:t>
            </w:r>
          </w:p>
          <w:p w14:paraId="098B079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1469B64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1171E" w:rsidRPr="00900E9B" w14:paraId="30C03043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E08FAD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336456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2E287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 w14:textId="77777777" w:rsidR="00867E37" w:rsidRPr="00900E9B" w:rsidRDefault="00867E37" w:rsidP="00867E37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>This</w:t>
      </w: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 section </w:t>
      </w: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is mandatory to prepare the Reviewer Certificate. </w:t>
      </w:r>
    </w:p>
    <w:p w14:paraId="11D78FD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p w14:paraId="6580F637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tbl>
      <w:tblPr>
        <w:tblW w:w="28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8"/>
        <w:gridCol w:w="11840"/>
        <w:gridCol w:w="11840"/>
      </w:tblGrid>
      <w:tr w:rsidR="003153D1" w:rsidRPr="00900E9B" w14:paraId="2C920AC3" w14:textId="77777777" w:rsidTr="003153D1">
        <w:tc>
          <w:tcPr>
            <w:tcW w:w="4428" w:type="dxa"/>
          </w:tcPr>
          <w:p w14:paraId="1F727F6A" w14:textId="77777777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2B86576A" w14:textId="70A69BA3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bookmarkStart w:id="0" w:name="_GoBack"/>
            <w:r>
              <w:rPr>
                <w:sz w:val="20"/>
                <w:szCs w:val="20"/>
                <w:lang w:val="en-GB"/>
              </w:rPr>
              <w:t>Joh</w:t>
            </w:r>
            <w:bookmarkEnd w:id="0"/>
            <w:r>
              <w:rPr>
                <w:sz w:val="20"/>
                <w:szCs w:val="20"/>
                <w:lang w:val="en-GB"/>
              </w:rPr>
              <w:t>ana Delgado</w:t>
            </w:r>
          </w:p>
        </w:tc>
        <w:tc>
          <w:tcPr>
            <w:tcW w:w="11840" w:type="dxa"/>
          </w:tcPr>
          <w:p w14:paraId="068EBA69" w14:textId="2B565EFA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</w:p>
        </w:tc>
      </w:tr>
      <w:tr w:rsidR="003153D1" w:rsidRPr="00900E9B" w14:paraId="22B6B485" w14:textId="77777777" w:rsidTr="003153D1">
        <w:tc>
          <w:tcPr>
            <w:tcW w:w="4428" w:type="dxa"/>
          </w:tcPr>
          <w:p w14:paraId="79B3B2A7" w14:textId="77777777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7C670028" w14:textId="42ADB706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IDI</w:t>
            </w:r>
          </w:p>
        </w:tc>
        <w:tc>
          <w:tcPr>
            <w:tcW w:w="11840" w:type="dxa"/>
          </w:tcPr>
          <w:p w14:paraId="7DD9AC5F" w14:textId="5BD458FE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</w:p>
        </w:tc>
      </w:tr>
      <w:tr w:rsidR="003153D1" w:rsidRPr="00900E9B" w14:paraId="4C77ADB6" w14:textId="77777777" w:rsidTr="003153D1">
        <w:tc>
          <w:tcPr>
            <w:tcW w:w="4428" w:type="dxa"/>
          </w:tcPr>
          <w:p w14:paraId="56381D78" w14:textId="77777777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787A5CDF" w14:textId="0FCDD18C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Universidad </w:t>
            </w:r>
            <w:proofErr w:type="spellStart"/>
            <w:r>
              <w:rPr>
                <w:sz w:val="20"/>
                <w:szCs w:val="20"/>
                <w:lang w:val="en-GB"/>
              </w:rPr>
              <w:t>Cat</w:t>
            </w:r>
            <w:r w:rsidR="00524F6E">
              <w:rPr>
                <w:sz w:val="20"/>
                <w:szCs w:val="20"/>
                <w:lang w:val="en-GB"/>
              </w:rPr>
              <w:t>o</w:t>
            </w:r>
            <w:r>
              <w:rPr>
                <w:sz w:val="20"/>
                <w:szCs w:val="20"/>
                <w:lang w:val="en-GB"/>
              </w:rPr>
              <w:t>lic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Andr</w:t>
            </w:r>
            <w:r w:rsidR="00524F6E">
              <w:rPr>
                <w:sz w:val="20"/>
                <w:szCs w:val="20"/>
                <w:lang w:val="en-GB"/>
              </w:rPr>
              <w:t>e</w:t>
            </w:r>
            <w:r>
              <w:rPr>
                <w:sz w:val="20"/>
                <w:szCs w:val="20"/>
                <w:lang w:val="en-GB"/>
              </w:rPr>
              <w:t>s Bello</w:t>
            </w:r>
          </w:p>
        </w:tc>
        <w:tc>
          <w:tcPr>
            <w:tcW w:w="11840" w:type="dxa"/>
          </w:tcPr>
          <w:p w14:paraId="41CF658D" w14:textId="167DF05A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</w:p>
        </w:tc>
      </w:tr>
      <w:tr w:rsidR="003153D1" w:rsidRPr="00900E9B" w14:paraId="2CAEFC60" w14:textId="77777777" w:rsidTr="003153D1">
        <w:tc>
          <w:tcPr>
            <w:tcW w:w="4428" w:type="dxa"/>
          </w:tcPr>
          <w:p w14:paraId="264FF0A4" w14:textId="77777777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6FA45861" w14:textId="1B6293A2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Venezuela</w:t>
            </w:r>
          </w:p>
        </w:tc>
        <w:tc>
          <w:tcPr>
            <w:tcW w:w="11840" w:type="dxa"/>
          </w:tcPr>
          <w:p w14:paraId="63CF8F07" w14:textId="0949CF5A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</w:p>
        </w:tc>
      </w:tr>
      <w:tr w:rsidR="003153D1" w:rsidRPr="00900E9B" w14:paraId="17685935" w14:textId="77777777" w:rsidTr="003153D1">
        <w:tc>
          <w:tcPr>
            <w:tcW w:w="4428" w:type="dxa"/>
          </w:tcPr>
          <w:p w14:paraId="5014B9E1" w14:textId="77777777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2D565651" w14:textId="2FC65CFC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esearcher professor</w:t>
            </w:r>
          </w:p>
        </w:tc>
        <w:tc>
          <w:tcPr>
            <w:tcW w:w="11840" w:type="dxa"/>
          </w:tcPr>
          <w:p w14:paraId="462BBFC2" w14:textId="0EDF7348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</w:p>
        </w:tc>
      </w:tr>
      <w:tr w:rsidR="003153D1" w:rsidRPr="00900E9B" w14:paraId="284A6AF3" w14:textId="77777777" w:rsidTr="003153D1">
        <w:tc>
          <w:tcPr>
            <w:tcW w:w="4428" w:type="dxa"/>
          </w:tcPr>
          <w:p w14:paraId="19331708" w14:textId="77777777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015D8615" w14:textId="6CE019ED" w:rsidR="003153D1" w:rsidRDefault="00524F6E" w:rsidP="003153D1">
            <w:pPr>
              <w:rPr>
                <w:sz w:val="20"/>
                <w:szCs w:val="20"/>
                <w:lang w:val="en-GB"/>
              </w:rPr>
            </w:pPr>
            <w:hyperlink r:id="rId10" w:history="1">
              <w:r w:rsidRPr="00D84386">
                <w:rPr>
                  <w:rStyle w:val="Hyperlink"/>
                  <w:sz w:val="20"/>
                  <w:szCs w:val="20"/>
                  <w:lang w:val="en-GB"/>
                </w:rPr>
                <w:t>jodelgad@ucab.edu.ve</w:t>
              </w:r>
            </w:hyperlink>
          </w:p>
          <w:p w14:paraId="2703A844" w14:textId="769B8456" w:rsidR="00524F6E" w:rsidRPr="00900E9B" w:rsidRDefault="00524F6E" w:rsidP="003153D1">
            <w:pPr>
              <w:rPr>
                <w:sz w:val="20"/>
                <w:szCs w:val="20"/>
                <w:lang w:val="en-GB"/>
              </w:rPr>
            </w:pPr>
            <w:r w:rsidRPr="00524F6E">
              <w:rPr>
                <w:sz w:val="20"/>
                <w:szCs w:val="20"/>
                <w:lang w:val="en-GB"/>
              </w:rPr>
              <w:t>jodelgad@ucab.edu.ve</w:t>
            </w:r>
          </w:p>
        </w:tc>
        <w:tc>
          <w:tcPr>
            <w:tcW w:w="11840" w:type="dxa"/>
          </w:tcPr>
          <w:p w14:paraId="58073A0A" w14:textId="643A2E00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</w:p>
        </w:tc>
      </w:tr>
      <w:tr w:rsidR="003153D1" w:rsidRPr="00900E9B" w14:paraId="6D3CAB8B" w14:textId="77777777" w:rsidTr="003153D1">
        <w:trPr>
          <w:trHeight w:val="77"/>
        </w:trPr>
        <w:tc>
          <w:tcPr>
            <w:tcW w:w="4428" w:type="dxa"/>
          </w:tcPr>
          <w:p w14:paraId="49F5B389" w14:textId="77777777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0AE6100B" w14:textId="77777777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1840" w:type="dxa"/>
          </w:tcPr>
          <w:p w14:paraId="71F55EA4" w14:textId="525B129E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</w:p>
        </w:tc>
      </w:tr>
      <w:tr w:rsidR="003153D1" w:rsidRPr="00900E9B" w14:paraId="64FEDFBD" w14:textId="77777777" w:rsidTr="003153D1">
        <w:tc>
          <w:tcPr>
            <w:tcW w:w="4428" w:type="dxa"/>
          </w:tcPr>
          <w:p w14:paraId="4B8DD7F9" w14:textId="77777777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Write </w:t>
            </w:r>
            <w:r w:rsidRPr="00900E9B">
              <w:rPr>
                <w:sz w:val="20"/>
                <w:szCs w:val="20"/>
                <w:lang w:val="en-GB"/>
              </w:rPr>
              <w:t>5-8 Keywords regarding expertise of Reviewer</w:t>
            </w:r>
          </w:p>
        </w:tc>
        <w:tc>
          <w:tcPr>
            <w:tcW w:w="11840" w:type="dxa"/>
          </w:tcPr>
          <w:p w14:paraId="684E8084" w14:textId="1429FE2C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CROP, research, sustainable development, </w:t>
            </w:r>
            <w:proofErr w:type="spellStart"/>
            <w:r>
              <w:rPr>
                <w:sz w:val="20"/>
                <w:szCs w:val="20"/>
                <w:lang w:val="en-GB"/>
              </w:rPr>
              <w:t>sustanaibility</w:t>
            </w:r>
            <w:proofErr w:type="spellEnd"/>
            <w:r>
              <w:rPr>
                <w:sz w:val="20"/>
                <w:szCs w:val="20"/>
                <w:lang w:val="en-GB"/>
              </w:rPr>
              <w:t>, industrial engineering</w:t>
            </w:r>
          </w:p>
        </w:tc>
        <w:tc>
          <w:tcPr>
            <w:tcW w:w="11840" w:type="dxa"/>
          </w:tcPr>
          <w:p w14:paraId="1BA35BA1" w14:textId="370224E7" w:rsidR="003153D1" w:rsidRPr="00900E9B" w:rsidRDefault="003153D1" w:rsidP="003153D1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4D8990FB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F245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F5A5C7" w14:textId="77777777" w:rsidR="00C44C2C" w:rsidRPr="0000007A" w:rsidRDefault="00C44C2C" w:rsidP="0099583E">
      <w:r>
        <w:separator/>
      </w:r>
    </w:p>
  </w:endnote>
  <w:endnote w:type="continuationSeparator" w:id="0">
    <w:p w14:paraId="76D23B9D" w14:textId="77777777" w:rsidR="00C44C2C" w:rsidRPr="0000007A" w:rsidRDefault="00C44C2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45DDF" w14:textId="77777777" w:rsidR="00C44C2C" w:rsidRPr="0000007A" w:rsidRDefault="00C44C2C" w:rsidP="0099583E">
      <w:r>
        <w:separator/>
      </w:r>
    </w:p>
  </w:footnote>
  <w:footnote w:type="continuationSeparator" w:id="0">
    <w:p w14:paraId="3FB9645E" w14:textId="77777777" w:rsidR="00C44C2C" w:rsidRPr="0000007A" w:rsidRDefault="00C44C2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30F17"/>
    <w:multiLevelType w:val="multilevel"/>
    <w:tmpl w:val="0D389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656DF"/>
    <w:multiLevelType w:val="multilevel"/>
    <w:tmpl w:val="F70AC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9395412"/>
    <w:multiLevelType w:val="multilevel"/>
    <w:tmpl w:val="DDA23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50F52"/>
    <w:multiLevelType w:val="multilevel"/>
    <w:tmpl w:val="EDCC4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5A3334"/>
    <w:multiLevelType w:val="multilevel"/>
    <w:tmpl w:val="13503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0"/>
  </w:num>
  <w:num w:numId="4">
    <w:abstractNumId w:val="12"/>
  </w:num>
  <w:num w:numId="5">
    <w:abstractNumId w:val="9"/>
  </w:num>
  <w:num w:numId="6">
    <w:abstractNumId w:val="0"/>
  </w:num>
  <w:num w:numId="7">
    <w:abstractNumId w:val="3"/>
  </w:num>
  <w:num w:numId="8">
    <w:abstractNumId w:val="14"/>
  </w:num>
  <w:num w:numId="9">
    <w:abstractNumId w:val="13"/>
  </w:num>
  <w:num w:numId="10">
    <w:abstractNumId w:val="5"/>
  </w:num>
  <w:num w:numId="11">
    <w:abstractNumId w:val="2"/>
  </w:num>
  <w:num w:numId="12">
    <w:abstractNumId w:val="4"/>
  </w:num>
  <w:num w:numId="13">
    <w:abstractNumId w:val="7"/>
  </w:num>
  <w:num w:numId="14">
    <w:abstractNumId w:val="8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5738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53D1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2EE9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4F6E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589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0E16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55E6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5021"/>
    <w:rsid w:val="00B15914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C2C"/>
    <w:rsid w:val="00C635B6"/>
    <w:rsid w:val="00C70DFC"/>
    <w:rsid w:val="00C82466"/>
    <w:rsid w:val="00C82ED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2EF4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72DF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153D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jodelgad@ucab.edu.v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5</Pages>
  <Words>1096</Words>
  <Characters>624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3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67</cp:lastModifiedBy>
  <cp:revision>111</cp:revision>
  <dcterms:created xsi:type="dcterms:W3CDTF">2023-08-30T09:21:00Z</dcterms:created>
  <dcterms:modified xsi:type="dcterms:W3CDTF">2026-03-18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